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seasoned problem-solver who excels at listening, adapting, and driving continuous improvement. Committed to delivering exceptional work, building impactful solutions, and elevating team performance.</w:t>
      </w:r>
    </w:p>
    <w:p>
      <w:pPr>
        <w:pStyle w:val="BodyText"/>
      </w:pPr>
      <w:r>
        <w:t xml:space="preserve">Looking to pivot from a technical leadership role into a product/program management role, Ryan is seeking opportunities to leverage his technical acumen, leadership skills, and passion for shipping impactful projects successfully.</w:t>
      </w:r>
    </w:p>
    <w:bookmarkEnd w:id="30"/>
    <w:bookmarkStart w:id="6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8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34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5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7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8"/>
    <w:bookmarkStart w:id="4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9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bookmarkEnd w:id="40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3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2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r:id="rId61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2"/>
    <w:bookmarkEnd w:id="63"/>
    <w:bookmarkEnd w:id="64"/>
    <w:bookmarkStart w:id="72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Much of my other work is published inside of corporate Confluence/wikis. Here are some examples of my public-facing documentation:</w:t>
      </w:r>
    </w:p>
    <w:p>
      <w:pPr>
        <w:pStyle w:val="Compact"/>
        <w:numPr>
          <w:ilvl w:val="0"/>
          <w:numId w:val="1008"/>
        </w:numPr>
      </w:pPr>
      <w:hyperlink r:id="rId65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08"/>
        </w:numPr>
      </w:pPr>
      <w:hyperlink r:id="rId68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08"/>
        </w:numPr>
      </w:pPr>
      <w:r>
        <w:t xml:space="preserve">Diagrams of Artifactory</w:t>
      </w:r>
      <w:r>
        <w:t xml:space="preserve"> </w:t>
      </w:r>
      <w:hyperlink r:id="rId69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70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08"/>
        </w:numPr>
      </w:pPr>
      <w:r>
        <w:t xml:space="preserve">Diagram of a</w:t>
      </w:r>
      <w:r>
        <w:t xml:space="preserve"> </w:t>
      </w:r>
      <w:hyperlink r:id="rId71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72"/>
    <w:bookmarkStart w:id="7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4"/>
    <w:bookmarkStart w:id="77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76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77"/>
    <w:bookmarkStart w:id="80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78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Jira</w:t>
        </w:r>
      </w:hyperlink>
      <w:r>
        <w:t xml:space="preserve">, building platforms, coordination with downstream services, cross-collaboration (dozens of teams, hundreds of services), organization of complex projects, product development, product roadmap management, project documentation, project management, risk mitigation, stakeholder management, technical documentation, vendor management.</w:t>
      </w:r>
    </w:p>
    <w:bookmarkEnd w:id="80"/>
    <w:bookmarkStart w:id="8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81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82"/>
    <w:bookmarkEnd w:id="83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1" Target="http://carrington.edu/schools/san-jose-california/" TargetMode="External" /><Relationship Type="http://schemas.openxmlformats.org/officeDocument/2006/relationships/hyperlink" Id="rId76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8" Target="https://github.com/northwood-labs/devsec-tools/blob/main/docs/configuring-datagrip-for-valkey.md" TargetMode="External" /><Relationship Type="http://schemas.openxmlformats.org/officeDocument/2006/relationships/hyperlink" Id="rId67" Target="https://github.com/northwood-labs/devsec-tools/blob/main/docs/localdev.md" TargetMode="External" /><Relationship Type="http://schemas.openxmlformats.org/officeDocument/2006/relationships/hyperlink" Id="rId66" Target="https://github.com/northwood-labs/local-lambda-environments-with-go" TargetMode="External" /><Relationship Type="http://schemas.openxmlformats.org/officeDocument/2006/relationships/hyperlink" Id="rId65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61" Target="https://github.com/skyzyx/resume/blob/master/amazon-specifics.md" TargetMode="External" /><Relationship Type="http://schemas.openxmlformats.org/officeDocument/2006/relationships/hyperlink" Id="rId24" Target="https://github.com/skyzyx/resume/blob/master/resumes/#readme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3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28" Target="https://github.com/skyzyx/resume/raw/master/resumes/ryanparman-tpm.odt" TargetMode="External" /><Relationship Type="http://schemas.openxmlformats.org/officeDocument/2006/relationships/hyperlink" Id="rId26" Target="https://github.com/skyzyx/resume/raw/master/resumes/ryanparman-tpm.pdf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5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9" Target="https://whimsical.com/artifactory-infrastructure-diagram-5MbWJd8BJfMbRWhfZwtHhQ" TargetMode="External" /><Relationship Type="http://schemas.openxmlformats.org/officeDocument/2006/relationships/hyperlink" Id="rId70" Target="https://whimsical.com/artifactory-software-configuration-and-data-flow-QWZnvbv4SXTX2qkmKGZAqp" TargetMode="External" /><Relationship Type="http://schemas.openxmlformats.org/officeDocument/2006/relationships/hyperlink" Id="rId71" Target="https://whimsical.com/tokengen-infrastructure-diagram-and-data-flow-5ZphqPDP826AaPZHKxCKSr" TargetMode="External" /><Relationship Type="http://schemas.openxmlformats.org/officeDocument/2006/relationships/hyperlink" Id="rId78" Target="https://www.atlassian.com/software/confluence" TargetMode="External" /><Relationship Type="http://schemas.openxmlformats.org/officeDocument/2006/relationships/hyperlink" Id="rId79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1" Target="http://carrington.edu/schools/san-jose-california/" TargetMode="External" /><Relationship Type="http://schemas.openxmlformats.org/officeDocument/2006/relationships/hyperlink" Id="rId76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8" Target="https://github.com/northwood-labs/devsec-tools/blob/main/docs/configuring-datagrip-for-valkey.md" TargetMode="External" /><Relationship Type="http://schemas.openxmlformats.org/officeDocument/2006/relationships/hyperlink" Id="rId67" Target="https://github.com/northwood-labs/devsec-tools/blob/main/docs/localdev.md" TargetMode="External" /><Relationship Type="http://schemas.openxmlformats.org/officeDocument/2006/relationships/hyperlink" Id="rId66" Target="https://github.com/northwood-labs/local-lambda-environments-with-go" TargetMode="External" /><Relationship Type="http://schemas.openxmlformats.org/officeDocument/2006/relationships/hyperlink" Id="rId65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61" Target="https://github.com/skyzyx/resume/blob/master/amazon-specifics.md" TargetMode="External" /><Relationship Type="http://schemas.openxmlformats.org/officeDocument/2006/relationships/hyperlink" Id="rId24" Target="https://github.com/skyzyx/resume/blob/master/resumes/#readme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3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28" Target="https://github.com/skyzyx/resume/raw/master/resumes/ryanparman-tpm.odt" TargetMode="External" /><Relationship Type="http://schemas.openxmlformats.org/officeDocument/2006/relationships/hyperlink" Id="rId26" Target="https://github.com/skyzyx/resume/raw/master/resumes/ryanparman-tpm.pdf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5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9" Target="https://whimsical.com/artifactory-infrastructure-diagram-5MbWJd8BJfMbRWhfZwtHhQ" TargetMode="External" /><Relationship Type="http://schemas.openxmlformats.org/officeDocument/2006/relationships/hyperlink" Id="rId70" Target="https://whimsical.com/artifactory-software-configuration-and-data-flow-QWZnvbv4SXTX2qkmKGZAqp" TargetMode="External" /><Relationship Type="http://schemas.openxmlformats.org/officeDocument/2006/relationships/hyperlink" Id="rId71" Target="https://whimsical.com/tokengen-infrastructure-diagram-and-data-flow-5ZphqPDP826AaPZHKxCKSr" TargetMode="External" /><Relationship Type="http://schemas.openxmlformats.org/officeDocument/2006/relationships/hyperlink" Id="rId78" Target="https://www.atlassian.com/software/confluence" TargetMode="External" /><Relationship Type="http://schemas.openxmlformats.org/officeDocument/2006/relationships/hyperlink" Id="rId79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25:52Z</dcterms:created>
  <dcterms:modified xsi:type="dcterms:W3CDTF">2025-01-27T02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